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81911" w14:textId="2A7003A6" w:rsidR="0033648E" w:rsidRPr="00454D4C" w:rsidRDefault="0033648E" w:rsidP="00454D4C">
      <w:pPr>
        <w:pStyle w:val="Heading1"/>
        <w:rPr>
          <w:rFonts w:ascii="Arial" w:hAnsi="Arial" w:cs="Arial"/>
          <w:b/>
        </w:rPr>
      </w:pPr>
    </w:p>
    <w:p w14:paraId="1E5F9038" w14:textId="6FF0873C" w:rsidR="00312178" w:rsidRDefault="00312178" w:rsidP="00312178">
      <w:pPr>
        <w:spacing w:after="0"/>
        <w:ind w:left="-922" w:right="-916"/>
        <w:jc w:val="center"/>
      </w:pPr>
    </w:p>
    <w:p w14:paraId="4F1D7439" w14:textId="15DCA046" w:rsidR="009D7713" w:rsidRDefault="009D7713" w:rsidP="00312178">
      <w:pPr>
        <w:spacing w:after="0"/>
        <w:ind w:left="-922" w:right="-916"/>
        <w:jc w:val="center"/>
      </w:pPr>
      <w:r>
        <w:rPr>
          <w:noProof/>
        </w:rPr>
        <w:drawing>
          <wp:inline distT="0" distB="0" distL="0" distR="0" wp14:anchorId="4BFD5626" wp14:editId="36AB97EF">
            <wp:extent cx="5885815" cy="337883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ierarchy-of-control-measure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5815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8516A" w14:textId="732B7CAC" w:rsidR="00312178" w:rsidRDefault="00546952" w:rsidP="00A36D1D">
      <w:pPr>
        <w:spacing w:after="0"/>
        <w:ind w:left="-922" w:right="-916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5AD23C" wp14:editId="4316A6CC">
                <wp:simplePos x="0" y="0"/>
                <wp:positionH relativeFrom="column">
                  <wp:posOffset>4089233</wp:posOffset>
                </wp:positionH>
                <wp:positionV relativeFrom="paragraph">
                  <wp:posOffset>2628153</wp:posOffset>
                </wp:positionV>
                <wp:extent cx="427055" cy="331596"/>
                <wp:effectExtent l="0" t="0" r="0" b="0"/>
                <wp:wrapNone/>
                <wp:docPr id="150722749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055" cy="33159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6EC7AC0" w14:textId="77777777" w:rsidR="00546952" w:rsidRPr="00546952" w:rsidRDefault="00546952" w:rsidP="00546952">
                            <w:pPr>
                              <w:spacing w:after="0" w:line="240" w:lineRule="auto"/>
                              <w:rPr>
                                <w:sz w:val="14"/>
                                <w:szCs w:val="14"/>
                              </w:rPr>
                            </w:pPr>
                            <w:r w:rsidRPr="00546952">
                              <w:rPr>
                                <w:sz w:val="14"/>
                                <w:szCs w:val="14"/>
                              </w:rPr>
                              <w:t>Minor</w:t>
                            </w:r>
                          </w:p>
                          <w:p w14:paraId="44C66460" w14:textId="20E89D6F" w:rsidR="00546952" w:rsidRPr="00546952" w:rsidRDefault="00546952" w:rsidP="00546952">
                            <w:pPr>
                              <w:spacing w:after="0" w:line="240" w:lineRule="auto"/>
                              <w:jc w:val="center"/>
                              <w:rPr>
                                <w:sz w:val="21"/>
                                <w:szCs w:val="21"/>
                              </w:rPr>
                            </w:pPr>
                            <w:r w:rsidRPr="00546952">
                              <w:rPr>
                                <w:sz w:val="14"/>
                                <w:szCs w:val="14"/>
                              </w:rPr>
                              <w:t>(mi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5AD23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22pt;margin-top:206.95pt;width:33.65pt;height:26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" fillcolor="white [3201]" stroked="f" strokeweight=".5pt">
                <v:textbox>
                  <w:txbxContent>
                    <w:p w14:paraId="16EC7AC0" w14:textId="77777777" w:rsidR="00546952" w:rsidRPr="00546952" w:rsidRDefault="00546952" w:rsidP="00546952">
                      <w:pPr>
                        <w:spacing w:after="0" w:line="240" w:lineRule="auto"/>
                        <w:rPr>
                          <w:sz w:val="14"/>
                          <w:szCs w:val="14"/>
                        </w:rPr>
                      </w:pPr>
                      <w:r w:rsidRPr="00546952">
                        <w:rPr>
                          <w:sz w:val="14"/>
                          <w:szCs w:val="14"/>
                        </w:rPr>
                        <w:t>Minor</w:t>
                      </w:r>
                    </w:p>
                    <w:p w14:paraId="44C66460" w14:textId="20E89D6F" w:rsidR="00546952" w:rsidRPr="00546952" w:rsidRDefault="00546952" w:rsidP="00546952">
                      <w:pPr>
                        <w:spacing w:after="0" w:line="240" w:lineRule="auto"/>
                        <w:jc w:val="center"/>
                        <w:rPr>
                          <w:sz w:val="21"/>
                          <w:szCs w:val="21"/>
                        </w:rPr>
                      </w:pPr>
                      <w:r w:rsidRPr="00546952">
                        <w:rPr>
                          <w:sz w:val="14"/>
                          <w:szCs w:val="14"/>
                        </w:rPr>
                        <w:t>(mi)</w:t>
                      </w:r>
                    </w:p>
                  </w:txbxContent>
                </v:textbox>
              </v:shape>
            </w:pict>
          </mc:Fallback>
        </mc:AlternateContent>
      </w:r>
      <w:r w:rsidR="00312178">
        <w:rPr>
          <w:noProof/>
        </w:rPr>
        <w:drawing>
          <wp:inline distT="0" distB="0" distL="0" distR="0" wp14:anchorId="0B28CC7F" wp14:editId="4749AF5C">
            <wp:extent cx="6322979" cy="4003716"/>
            <wp:effectExtent l="0" t="0" r="1905" b="0"/>
            <wp:docPr id="8085" name="Picture 80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5" name="Picture 8085"/>
                    <pic:cNvPicPr/>
                  </pic:nvPicPr>
                  <pic:blipFill rotWithShape="1">
                    <a:blip r:embed="rId10"/>
                    <a:srcRect t="6918" b="3157"/>
                    <a:stretch/>
                  </pic:blipFill>
                  <pic:spPr bwMode="auto">
                    <a:xfrm>
                      <a:off x="0" y="0"/>
                      <a:ext cx="6332107" cy="40094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126B4E" w14:textId="4E4E003C" w:rsidR="00312178" w:rsidRDefault="00312178" w:rsidP="00312178">
      <w:pPr>
        <w:spacing w:after="0"/>
        <w:ind w:right="-916"/>
      </w:pPr>
    </w:p>
    <w:p w14:paraId="216BCEDF" w14:textId="70D9295F" w:rsidR="00A36D1D" w:rsidRDefault="00A36D1D" w:rsidP="00312178">
      <w:pPr>
        <w:spacing w:after="0"/>
        <w:ind w:right="-916"/>
      </w:pPr>
    </w:p>
    <w:p w14:paraId="56151041" w14:textId="011D7970" w:rsidR="00A36D1D" w:rsidRDefault="00A36D1D" w:rsidP="00312178">
      <w:pPr>
        <w:spacing w:after="0"/>
        <w:ind w:right="-916"/>
      </w:pPr>
    </w:p>
    <w:p w14:paraId="62C87FC6" w14:textId="40DAB0B6" w:rsidR="00A36D1D" w:rsidRDefault="00A36D1D" w:rsidP="00312178">
      <w:pPr>
        <w:spacing w:after="0"/>
        <w:ind w:right="-916"/>
      </w:pPr>
    </w:p>
    <w:p w14:paraId="20BA1CFF" w14:textId="1EF7252D" w:rsidR="00A36D1D" w:rsidRDefault="00A36D1D" w:rsidP="00312178">
      <w:pPr>
        <w:spacing w:after="0"/>
        <w:ind w:right="-916"/>
      </w:pPr>
    </w:p>
    <w:p w14:paraId="0A59EE37" w14:textId="371476AB" w:rsidR="00A36D1D" w:rsidRDefault="00A36D1D" w:rsidP="00312178">
      <w:pPr>
        <w:spacing w:after="0"/>
        <w:ind w:right="-916"/>
      </w:pPr>
    </w:p>
    <w:p w14:paraId="27194AED" w14:textId="105C208C" w:rsidR="00A36D1D" w:rsidRDefault="00A36D1D" w:rsidP="00312178">
      <w:pPr>
        <w:spacing w:after="0"/>
        <w:ind w:right="-916"/>
      </w:pPr>
    </w:p>
    <w:p w14:paraId="3959420C" w14:textId="3047A020" w:rsidR="00A36D1D" w:rsidRDefault="00A36D1D" w:rsidP="00312178">
      <w:pPr>
        <w:spacing w:after="0"/>
        <w:ind w:right="-916"/>
      </w:pPr>
    </w:p>
    <w:p w14:paraId="46D6B654" w14:textId="77777777" w:rsidR="00A36D1D" w:rsidRDefault="00A36D1D" w:rsidP="00312178">
      <w:pPr>
        <w:spacing w:after="0"/>
        <w:ind w:right="-916"/>
      </w:pPr>
    </w:p>
    <w:tbl>
      <w:tblPr>
        <w:tblW w:w="11162" w:type="dxa"/>
        <w:jc w:val="center"/>
        <w:tblLook w:val="04A0" w:firstRow="1" w:lastRow="0" w:firstColumn="1" w:lastColumn="0" w:noHBand="0" w:noVBand="1"/>
      </w:tblPr>
      <w:tblGrid>
        <w:gridCol w:w="661"/>
        <w:gridCol w:w="2667"/>
        <w:gridCol w:w="3067"/>
        <w:gridCol w:w="3209"/>
        <w:gridCol w:w="519"/>
        <w:gridCol w:w="519"/>
        <w:gridCol w:w="520"/>
      </w:tblGrid>
      <w:tr w:rsidR="00312178" w:rsidRPr="000D1A80" w14:paraId="549F701C" w14:textId="77777777" w:rsidTr="00CC5852">
        <w:trPr>
          <w:trHeight w:val="246"/>
          <w:jc w:val="center"/>
        </w:trPr>
        <w:tc>
          <w:tcPr>
            <w:tcW w:w="9604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176A5F4C" w14:textId="369F9F0D" w:rsidR="00312178" w:rsidRPr="000D1A80" w:rsidRDefault="00312178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  <w:r w:rsidRPr="000D1A80">
              <w:rPr>
                <w:rFonts w:ascii="Open Sans Light" w:eastAsia="Times New Roman" w:hAnsi="Open Sans Light" w:cs="Open Sans Light"/>
                <w:sz w:val="20"/>
                <w:szCs w:val="20"/>
              </w:rPr>
              <w:t>Attach additional sheets as required, alternatively attach an existing Job Safety Analysis to this form</w:t>
            </w:r>
          </w:p>
        </w:tc>
        <w:tc>
          <w:tcPr>
            <w:tcW w:w="1558" w:type="dxa"/>
            <w:gridSpan w:val="3"/>
            <w:vMerge w:val="restart"/>
            <w:tcBorders>
              <w:top w:val="single" w:sz="18" w:space="0" w:color="auto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66D6AC5E" w14:textId="5599C517" w:rsidR="00312178" w:rsidRPr="000D1A80" w:rsidRDefault="00312178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  <w:r w:rsidRPr="000D1A80">
              <w:rPr>
                <w:rFonts w:ascii="Open Sans Light" w:eastAsia="Times New Roman" w:hAnsi="Open Sans Light" w:cs="Open Sans Light"/>
                <w:sz w:val="20"/>
                <w:szCs w:val="20"/>
              </w:rPr>
              <w:t xml:space="preserve">Risk Analysis </w:t>
            </w:r>
            <w:r w:rsidRPr="000D1A80">
              <w:rPr>
                <w:rFonts w:ascii="Open Sans Light" w:eastAsia="Times New Roman" w:hAnsi="Open Sans Light" w:cs="Open Sans Light"/>
                <w:color w:val="FF0000"/>
                <w:sz w:val="20"/>
                <w:szCs w:val="20"/>
              </w:rPr>
              <w:t>(with controls)</w:t>
            </w:r>
          </w:p>
        </w:tc>
      </w:tr>
      <w:tr w:rsidR="00A36D1D" w:rsidRPr="000D1A80" w14:paraId="792F1A14" w14:textId="77777777" w:rsidTr="00CC5852">
        <w:trPr>
          <w:trHeight w:val="429"/>
          <w:jc w:val="center"/>
        </w:trPr>
        <w:tc>
          <w:tcPr>
            <w:tcW w:w="3328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039CB379" w14:textId="77777777" w:rsidR="00312178" w:rsidRPr="000D1A80" w:rsidRDefault="00312178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b/>
                <w:bCs/>
                <w:sz w:val="20"/>
                <w:szCs w:val="20"/>
              </w:rPr>
            </w:pPr>
            <w:r w:rsidRPr="000D1A80">
              <w:rPr>
                <w:rFonts w:ascii="Open Sans Light" w:eastAsia="Times New Roman" w:hAnsi="Open Sans Light" w:cs="Open Sans Light"/>
                <w:b/>
                <w:bCs/>
                <w:sz w:val="20"/>
                <w:szCs w:val="20"/>
              </w:rPr>
              <w:t>Job Step</w:t>
            </w:r>
          </w:p>
        </w:tc>
        <w:tc>
          <w:tcPr>
            <w:tcW w:w="3067" w:type="dxa"/>
            <w:vMerge w:val="restart"/>
            <w:tcBorders>
              <w:top w:val="single" w:sz="18" w:space="0" w:color="auto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2D9DDF82" w14:textId="77777777" w:rsidR="00312178" w:rsidRPr="000D1A80" w:rsidRDefault="00312178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  <w:r w:rsidRPr="000D1A80">
              <w:rPr>
                <w:rFonts w:ascii="Open Sans Light" w:eastAsia="Times New Roman" w:hAnsi="Open Sans Light" w:cs="Open Sans Light"/>
                <w:b/>
                <w:bCs/>
                <w:sz w:val="20"/>
                <w:szCs w:val="20"/>
              </w:rPr>
              <w:t>Significant Hazards</w:t>
            </w:r>
            <w:r w:rsidRPr="000D1A80">
              <w:rPr>
                <w:rFonts w:ascii="Open Sans Light" w:eastAsia="Times New Roman" w:hAnsi="Open Sans Light" w:cs="Open Sans Light"/>
                <w:sz w:val="20"/>
                <w:szCs w:val="20"/>
              </w:rPr>
              <w:t xml:space="preserve"> </w:t>
            </w:r>
            <w:r w:rsidRPr="000D1A80">
              <w:rPr>
                <w:rFonts w:ascii="Open Sans Light" w:eastAsia="Times New Roman" w:hAnsi="Open Sans Light" w:cs="Open Sans Light"/>
                <w:i/>
                <w:sz w:val="20"/>
                <w:szCs w:val="20"/>
              </w:rPr>
              <w:t>(e.g. harm to people, damage to equipment, process disruptions, environmental damage, etc.)</w:t>
            </w:r>
          </w:p>
        </w:tc>
        <w:tc>
          <w:tcPr>
            <w:tcW w:w="32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1C943AB2" w14:textId="072AED02" w:rsidR="00312178" w:rsidRPr="000D1A80" w:rsidRDefault="00312178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b/>
                <w:bCs/>
                <w:sz w:val="20"/>
                <w:szCs w:val="20"/>
              </w:rPr>
            </w:pPr>
            <w:r w:rsidRPr="000D1A80">
              <w:rPr>
                <w:rFonts w:ascii="Open Sans Light" w:eastAsia="Times New Roman" w:hAnsi="Open Sans Light" w:cs="Open Sans Light"/>
                <w:b/>
                <w:bCs/>
                <w:sz w:val="20"/>
                <w:szCs w:val="20"/>
              </w:rPr>
              <w:t>Proposed hazard controls</w:t>
            </w:r>
          </w:p>
        </w:tc>
        <w:tc>
          <w:tcPr>
            <w:tcW w:w="1558" w:type="dxa"/>
            <w:gridSpan w:val="3"/>
            <w:vMerge/>
            <w:tcBorders>
              <w:top w:val="nil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  <w:hideMark/>
          </w:tcPr>
          <w:p w14:paraId="7D9C888A" w14:textId="77777777" w:rsidR="00312178" w:rsidRPr="000D1A80" w:rsidRDefault="00312178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</w:tr>
      <w:tr w:rsidR="00A36D1D" w:rsidRPr="000D1A80" w14:paraId="31F421E4" w14:textId="77777777" w:rsidTr="00CC5852">
        <w:trPr>
          <w:trHeight w:val="1450"/>
          <w:jc w:val="center"/>
        </w:trPr>
        <w:tc>
          <w:tcPr>
            <w:tcW w:w="3328" w:type="dxa"/>
            <w:gridSpan w:val="2"/>
            <w:vMerge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F086C86" w14:textId="77777777" w:rsidR="00312178" w:rsidRPr="000D1A80" w:rsidRDefault="00312178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b/>
                <w:bCs/>
                <w:sz w:val="20"/>
                <w:szCs w:val="20"/>
              </w:rPr>
            </w:pPr>
          </w:p>
        </w:tc>
        <w:tc>
          <w:tcPr>
            <w:tcW w:w="3067" w:type="dxa"/>
            <w:vMerge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213822E1" w14:textId="77777777" w:rsidR="00312178" w:rsidRPr="000D1A80" w:rsidRDefault="00312178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32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019ECF2F" w14:textId="77777777" w:rsidR="00312178" w:rsidRPr="000D1A80" w:rsidRDefault="00312178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  <w:r w:rsidRPr="000D1A80">
              <w:rPr>
                <w:rFonts w:ascii="Open Sans Light" w:eastAsia="Times New Roman" w:hAnsi="Open Sans Light" w:cs="Open Sans Light"/>
                <w:b/>
                <w:bCs/>
                <w:sz w:val="20"/>
                <w:szCs w:val="20"/>
              </w:rPr>
              <w:t>Control Method</w:t>
            </w:r>
            <w:r w:rsidRPr="000D1A80">
              <w:rPr>
                <w:rFonts w:ascii="Open Sans Light" w:eastAsia="Times New Roman" w:hAnsi="Open Sans Light" w:cs="Open Sans Light"/>
                <w:sz w:val="20"/>
                <w:szCs w:val="20"/>
              </w:rPr>
              <w:t xml:space="preserve"> </w:t>
            </w:r>
            <w:r w:rsidRPr="000D1A80">
              <w:rPr>
                <w:rFonts w:ascii="Open Sans Light" w:eastAsia="Times New Roman" w:hAnsi="Open Sans Light" w:cs="Open Sans Light"/>
                <w:i/>
                <w:sz w:val="20"/>
                <w:szCs w:val="20"/>
              </w:rPr>
              <w:t>(where no additional control is proposed, write "risk Accepted")</w:t>
            </w:r>
          </w:p>
        </w:tc>
        <w:tc>
          <w:tcPr>
            <w:tcW w:w="51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textDirection w:val="btLr"/>
            <w:vAlign w:val="center"/>
            <w:hideMark/>
          </w:tcPr>
          <w:p w14:paraId="447EEF74" w14:textId="133D43FF" w:rsidR="00312178" w:rsidRPr="000D1A80" w:rsidRDefault="00312178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  <w:r w:rsidRPr="000D1A80">
              <w:rPr>
                <w:rFonts w:ascii="Open Sans Light" w:eastAsia="Times New Roman" w:hAnsi="Open Sans Light" w:cs="Open Sans Light"/>
                <w:sz w:val="20"/>
                <w:szCs w:val="20"/>
              </w:rPr>
              <w:t>Likelihood</w:t>
            </w:r>
          </w:p>
        </w:tc>
        <w:tc>
          <w:tcPr>
            <w:tcW w:w="519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textDirection w:val="btLr"/>
            <w:vAlign w:val="center"/>
            <w:hideMark/>
          </w:tcPr>
          <w:p w14:paraId="54B50384" w14:textId="77777777" w:rsidR="00312178" w:rsidRPr="000D1A80" w:rsidRDefault="00312178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  <w:r w:rsidRPr="000D1A80">
              <w:rPr>
                <w:rFonts w:ascii="Open Sans Light" w:eastAsia="Times New Roman" w:hAnsi="Open Sans Light" w:cs="Open Sans Light"/>
                <w:sz w:val="20"/>
                <w:szCs w:val="20"/>
              </w:rPr>
              <w:t>Consequence</w:t>
            </w:r>
          </w:p>
        </w:tc>
        <w:tc>
          <w:tcPr>
            <w:tcW w:w="520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extDirection w:val="btLr"/>
            <w:vAlign w:val="center"/>
            <w:hideMark/>
          </w:tcPr>
          <w:p w14:paraId="3F54C41B" w14:textId="14D31D8D" w:rsidR="00312178" w:rsidRPr="000D1A80" w:rsidRDefault="00312178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  <w:r w:rsidRPr="000D1A80">
              <w:rPr>
                <w:rFonts w:ascii="Open Sans Light" w:eastAsia="Times New Roman" w:hAnsi="Open Sans Light" w:cs="Open Sans Light"/>
                <w:sz w:val="20"/>
                <w:szCs w:val="20"/>
              </w:rPr>
              <w:t>Rating</w:t>
            </w:r>
          </w:p>
        </w:tc>
      </w:tr>
      <w:tr w:rsidR="00CC5852" w:rsidRPr="000D1A80" w14:paraId="1339F67E" w14:textId="77777777" w:rsidTr="00CC5852">
        <w:trPr>
          <w:trHeight w:val="1154"/>
          <w:jc w:val="center"/>
        </w:trPr>
        <w:tc>
          <w:tcPr>
            <w:tcW w:w="3328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0887BE30" w14:textId="56EEB85C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  <w:r w:rsidRPr="000D1A80">
              <w:rPr>
                <w:rFonts w:ascii="Open Sans Light" w:eastAsia="Times New Roman" w:hAnsi="Open Sans Light" w:cs="Open Sans Light"/>
                <w:sz w:val="20"/>
                <w:szCs w:val="20"/>
              </w:rPr>
              <w:t>Start-up – Hand over from operations to work activity</w:t>
            </w:r>
          </w:p>
        </w:tc>
        <w:tc>
          <w:tcPr>
            <w:tcW w:w="306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3E8FD974" w14:textId="1F238562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2F96091D" w14:textId="30C0B08F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29E86C70" w14:textId="6B421B03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5A97E238" w14:textId="621343B7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320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50ED6846" w14:textId="1819A69D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3EC61E98" w14:textId="2B19946D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51908CE7" w14:textId="0F5FE6B4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0FCE73AF" w14:textId="6D223758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519" w:type="dxa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AD3CF2" w14:textId="54B20E66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3C07E5EF" w14:textId="4DDF3A64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160CC962" w14:textId="07CFF848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7E38C548" w14:textId="50748F7D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519" w:type="dxa"/>
            <w:tcBorders>
              <w:top w:val="single" w:sz="18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6D1529" w14:textId="22B18421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29D1995E" w14:textId="0F26B80A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68F56BF6" w14:textId="5B6F0723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62F54AA6" w14:textId="4D71A9B3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520" w:type="dxa"/>
            <w:tcBorders>
              <w:top w:val="single" w:sz="18" w:space="0" w:color="auto"/>
              <w:left w:val="nil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15BE9063" w14:textId="1C8805A8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4AB5DDF0" w14:textId="294DB867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3E100DF7" w14:textId="25A80E01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773DA6EE" w14:textId="3B2DF3E3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</w:tr>
      <w:tr w:rsidR="00CC5852" w:rsidRPr="000D1A80" w14:paraId="1465A763" w14:textId="77777777" w:rsidTr="00CC5852">
        <w:trPr>
          <w:trHeight w:val="1174"/>
          <w:jc w:val="center"/>
        </w:trPr>
        <w:tc>
          <w:tcPr>
            <w:tcW w:w="661" w:type="dxa"/>
            <w:tcBorders>
              <w:top w:val="single" w:sz="18" w:space="0" w:color="auto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48A2057B" w14:textId="77777777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  <w:r w:rsidRPr="000D1A80">
              <w:rPr>
                <w:rFonts w:ascii="Open Sans Light" w:eastAsia="Times New Roman" w:hAnsi="Open Sans Light" w:cs="Open Sans Light"/>
                <w:sz w:val="20"/>
                <w:szCs w:val="20"/>
              </w:rPr>
              <w:t>2</w:t>
            </w:r>
          </w:p>
        </w:tc>
        <w:tc>
          <w:tcPr>
            <w:tcW w:w="2667" w:type="dxa"/>
            <w:tcBorders>
              <w:top w:val="single" w:sz="18" w:space="0" w:color="auto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0AB90A51" w14:textId="6CF215CB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306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334DAF34" w14:textId="1E3AEDC8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46472945" w14:textId="55C0CDD3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33070B91" w14:textId="60A4EC05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77CD759A" w14:textId="31FF69E3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320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2B9DBCAA" w14:textId="2E8DFCC9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5D5B9136" w14:textId="18278443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1CDE9B16" w14:textId="3F09BEA1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20258D48" w14:textId="73E2FA7B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519" w:type="dxa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BAB95E" w14:textId="65B03246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74664B59" w14:textId="33858F5B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13658D72" w14:textId="25D96D6D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5BA9D234" w14:textId="2147C07F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519" w:type="dxa"/>
            <w:tcBorders>
              <w:top w:val="single" w:sz="18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75EAD6" w14:textId="58B09011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74BED8C0" w14:textId="0893C468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588E22C1" w14:textId="27E2704C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1CF206EF" w14:textId="34FAD506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520" w:type="dxa"/>
            <w:tcBorders>
              <w:top w:val="single" w:sz="18" w:space="0" w:color="auto"/>
              <w:left w:val="nil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4C576ABD" w14:textId="15CB109D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50A6A1FD" w14:textId="2A490AD0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23A13969" w14:textId="4F3094BE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0C00C3D6" w14:textId="15C72C4B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</w:tr>
      <w:tr w:rsidR="00CC5852" w:rsidRPr="000D1A80" w14:paraId="1F7C4554" w14:textId="77777777" w:rsidTr="00CC5852">
        <w:trPr>
          <w:trHeight w:val="1174"/>
          <w:jc w:val="center"/>
        </w:trPr>
        <w:tc>
          <w:tcPr>
            <w:tcW w:w="661" w:type="dxa"/>
            <w:tcBorders>
              <w:top w:val="single" w:sz="18" w:space="0" w:color="auto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53CFF278" w14:textId="77777777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  <w:r w:rsidRPr="000D1A80">
              <w:rPr>
                <w:rFonts w:ascii="Open Sans Light" w:eastAsia="Times New Roman" w:hAnsi="Open Sans Light" w:cs="Open Sans Light"/>
                <w:sz w:val="20"/>
                <w:szCs w:val="20"/>
              </w:rPr>
              <w:t>3</w:t>
            </w:r>
          </w:p>
        </w:tc>
        <w:tc>
          <w:tcPr>
            <w:tcW w:w="2667" w:type="dxa"/>
            <w:tcBorders>
              <w:top w:val="single" w:sz="18" w:space="0" w:color="auto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6B95B7B6" w14:textId="14FB08F9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306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7D00411B" w14:textId="7D93F61F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0DCEA2CC" w14:textId="3055EFE9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4B48147F" w14:textId="6BE17FCE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69B5C450" w14:textId="44F0EA96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320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279ADAE2" w14:textId="696453EE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7ACBD5A2" w14:textId="48F4D0B0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78CF9744" w14:textId="72F6DA1C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7D39335C" w14:textId="031A4CC7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519" w:type="dxa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BBBFD6" w14:textId="23001149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33BB5A6C" w14:textId="54A3F0B1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3588A771" w14:textId="3055989C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16744BC2" w14:textId="5ECC5822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519" w:type="dxa"/>
            <w:tcBorders>
              <w:top w:val="single" w:sz="18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74E74A" w14:textId="605E0AC8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19D9E085" w14:textId="12D09338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5687119A" w14:textId="66AC88C8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068B045B" w14:textId="04085EC4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520" w:type="dxa"/>
            <w:tcBorders>
              <w:top w:val="single" w:sz="18" w:space="0" w:color="auto"/>
              <w:left w:val="nil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02F6B405" w14:textId="50282D37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4D64D44B" w14:textId="305B70AC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30312F18" w14:textId="3EFE3A38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1E32D759" w14:textId="3A0C57FA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</w:tr>
      <w:tr w:rsidR="00CC5852" w:rsidRPr="000D1A80" w14:paraId="51D18BC4" w14:textId="77777777" w:rsidTr="00CC5852">
        <w:trPr>
          <w:trHeight w:val="1174"/>
          <w:jc w:val="center"/>
        </w:trPr>
        <w:tc>
          <w:tcPr>
            <w:tcW w:w="661" w:type="dxa"/>
            <w:tcBorders>
              <w:top w:val="single" w:sz="18" w:space="0" w:color="auto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65648C6B" w14:textId="77777777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  <w:r w:rsidRPr="000D1A80">
              <w:rPr>
                <w:rFonts w:ascii="Open Sans Light" w:eastAsia="Times New Roman" w:hAnsi="Open Sans Light" w:cs="Open Sans Light"/>
                <w:sz w:val="20"/>
                <w:szCs w:val="20"/>
              </w:rPr>
              <w:t>4</w:t>
            </w:r>
          </w:p>
        </w:tc>
        <w:tc>
          <w:tcPr>
            <w:tcW w:w="2667" w:type="dxa"/>
            <w:tcBorders>
              <w:top w:val="single" w:sz="18" w:space="0" w:color="auto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5D6BD88F" w14:textId="0697DF4D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306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19929CDE" w14:textId="0B5E3969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2898BC54" w14:textId="38CD199B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067DA787" w14:textId="2F5C2C72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0D5FD12D" w14:textId="7E21E2C8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320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3400C569" w14:textId="75061CE5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1CA20C29" w14:textId="068F8258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0FB95185" w14:textId="4A8814E7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2FE85C0D" w14:textId="6196BED4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519" w:type="dxa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68D730" w14:textId="6F23ADD8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78142261" w14:textId="46D127B6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3777CA31" w14:textId="60ED4EDA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00203B1D" w14:textId="0AF6E3F4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519" w:type="dxa"/>
            <w:tcBorders>
              <w:top w:val="single" w:sz="18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7DAB7" w14:textId="3C93CA8D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382E4A64" w14:textId="0CCE64EF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62E8A2BC" w14:textId="6502D2E7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6F887996" w14:textId="3861DCF5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520" w:type="dxa"/>
            <w:tcBorders>
              <w:top w:val="single" w:sz="18" w:space="0" w:color="auto"/>
              <w:left w:val="nil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500AF295" w14:textId="1D667235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4F090FA6" w14:textId="7E380E80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29AA451F" w14:textId="47914DFE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61AD5638" w14:textId="2C69EF1A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</w:tr>
      <w:tr w:rsidR="00CC5852" w:rsidRPr="000D1A80" w14:paraId="2459C785" w14:textId="77777777" w:rsidTr="00CC5852">
        <w:trPr>
          <w:trHeight w:val="1174"/>
          <w:jc w:val="center"/>
        </w:trPr>
        <w:tc>
          <w:tcPr>
            <w:tcW w:w="661" w:type="dxa"/>
            <w:tcBorders>
              <w:top w:val="single" w:sz="18" w:space="0" w:color="auto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702B8FB4" w14:textId="77777777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  <w:r w:rsidRPr="000D1A80">
              <w:rPr>
                <w:rFonts w:ascii="Open Sans Light" w:eastAsia="Times New Roman" w:hAnsi="Open Sans Light" w:cs="Open Sans Light"/>
                <w:sz w:val="20"/>
                <w:szCs w:val="20"/>
              </w:rPr>
              <w:t>5</w:t>
            </w:r>
          </w:p>
        </w:tc>
        <w:tc>
          <w:tcPr>
            <w:tcW w:w="2667" w:type="dxa"/>
            <w:tcBorders>
              <w:top w:val="single" w:sz="18" w:space="0" w:color="auto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5234E71F" w14:textId="77068C83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306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07EFD552" w14:textId="51497626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16D74E15" w14:textId="0A4673B0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5CDB444F" w14:textId="4BD0DF48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52937E7B" w14:textId="2712BDC6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320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2FEC8311" w14:textId="15072EFF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1F6CDF6C" w14:textId="4FA2ACDA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2EC3E736" w14:textId="2ECDF439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7F6815F0" w14:textId="2E1EFE0F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519" w:type="dxa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72C988" w14:textId="760546A2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17AA450B" w14:textId="4373B61A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7A277A47" w14:textId="491DEA06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571E8F8C" w14:textId="1BA7B535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519" w:type="dxa"/>
            <w:tcBorders>
              <w:top w:val="single" w:sz="18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834BE" w14:textId="0BDF819B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790C28B3" w14:textId="187BD880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62824666" w14:textId="622D5B06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4A75D556" w14:textId="0109DBB0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520" w:type="dxa"/>
            <w:tcBorders>
              <w:top w:val="single" w:sz="18" w:space="0" w:color="auto"/>
              <w:left w:val="nil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3C4D452B" w14:textId="723D8EA1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7B634FF2" w14:textId="3E95B053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2BFEE223" w14:textId="0F9A2C82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2586182A" w14:textId="28AA2E3A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</w:tr>
      <w:tr w:rsidR="00CC5852" w:rsidRPr="000D1A80" w14:paraId="2C7F2D63" w14:textId="77777777" w:rsidTr="00CC5852">
        <w:trPr>
          <w:trHeight w:val="1174"/>
          <w:jc w:val="center"/>
        </w:trPr>
        <w:tc>
          <w:tcPr>
            <w:tcW w:w="661" w:type="dxa"/>
            <w:tcBorders>
              <w:top w:val="single" w:sz="18" w:space="0" w:color="auto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28F0F246" w14:textId="77777777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  <w:r w:rsidRPr="000D1A80">
              <w:rPr>
                <w:rFonts w:ascii="Open Sans Light" w:eastAsia="Times New Roman" w:hAnsi="Open Sans Light" w:cs="Open Sans Light"/>
                <w:sz w:val="20"/>
                <w:szCs w:val="20"/>
              </w:rPr>
              <w:t>6</w:t>
            </w:r>
          </w:p>
        </w:tc>
        <w:tc>
          <w:tcPr>
            <w:tcW w:w="2667" w:type="dxa"/>
            <w:tcBorders>
              <w:top w:val="single" w:sz="18" w:space="0" w:color="auto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3E8B343B" w14:textId="23BC26FC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306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3D374CE7" w14:textId="04306911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0D8E1D5A" w14:textId="503B6AA5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2008BA99" w14:textId="127721FF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7D5F9C3D" w14:textId="7F5FF63F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320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58536F55" w14:textId="1F76BB16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13E2E59A" w14:textId="28F3F98F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028EF0A2" w14:textId="32B9B020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57F9C413" w14:textId="18A698EA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519" w:type="dxa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42F460" w14:textId="4A4501F4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26A5FACA" w14:textId="5468C947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4892F126" w14:textId="52FE8840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23E3E6BE" w14:textId="09BDE8D4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519" w:type="dxa"/>
            <w:tcBorders>
              <w:top w:val="single" w:sz="18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446B87" w14:textId="5599BDDE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4FDDC5E0" w14:textId="0615D7FA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09FD062F" w14:textId="0F0B3BA2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7917D8B1" w14:textId="3CFB76F7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520" w:type="dxa"/>
            <w:tcBorders>
              <w:top w:val="single" w:sz="18" w:space="0" w:color="auto"/>
              <w:left w:val="nil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4ADFB655" w14:textId="160FB5A7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0362C548" w14:textId="73B88BED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7F370BEE" w14:textId="09DCEF26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22E0FE0E" w14:textId="7BCF3594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</w:tr>
      <w:tr w:rsidR="00CC5852" w:rsidRPr="000D1A80" w14:paraId="2F505CAE" w14:textId="77777777" w:rsidTr="00CC5852">
        <w:trPr>
          <w:trHeight w:val="1174"/>
          <w:jc w:val="center"/>
        </w:trPr>
        <w:tc>
          <w:tcPr>
            <w:tcW w:w="661" w:type="dxa"/>
            <w:tcBorders>
              <w:top w:val="single" w:sz="18" w:space="0" w:color="auto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3CFA0149" w14:textId="77777777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  <w:r w:rsidRPr="000D1A80">
              <w:rPr>
                <w:rFonts w:ascii="Open Sans Light" w:eastAsia="Times New Roman" w:hAnsi="Open Sans Light" w:cs="Open Sans Light"/>
                <w:sz w:val="20"/>
                <w:szCs w:val="20"/>
              </w:rPr>
              <w:t>7</w:t>
            </w:r>
          </w:p>
        </w:tc>
        <w:tc>
          <w:tcPr>
            <w:tcW w:w="2667" w:type="dxa"/>
            <w:tcBorders>
              <w:top w:val="single" w:sz="18" w:space="0" w:color="auto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5E1025A2" w14:textId="5747787C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306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2E5C87CC" w14:textId="6BE6017D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2ED25934" w14:textId="71D40D72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56B4ED4A" w14:textId="6F14C420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2C80A912" w14:textId="0AB4E741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320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6CB57313" w14:textId="5918642E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080C96F8" w14:textId="17C82210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66084D55" w14:textId="73CF821F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5EE2DC9F" w14:textId="7ABFD5F2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519" w:type="dxa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A4B955" w14:textId="2C7F9A54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3966C3A0" w14:textId="36505445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366BB17C" w14:textId="42BDA70B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4036ABBC" w14:textId="00BE31E2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519" w:type="dxa"/>
            <w:tcBorders>
              <w:top w:val="single" w:sz="18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F663AF" w14:textId="1B8C5943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5A5B301A" w14:textId="72490E9E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77513547" w14:textId="77C2C057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0C671B53" w14:textId="0559B249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520" w:type="dxa"/>
            <w:tcBorders>
              <w:top w:val="single" w:sz="18" w:space="0" w:color="auto"/>
              <w:left w:val="nil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16BAC9EF" w14:textId="5D19448E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16E1900C" w14:textId="2D67D19B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665FD501" w14:textId="02E0EEDF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6A8FF253" w14:textId="0A388009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</w:tr>
      <w:tr w:rsidR="00CC5852" w:rsidRPr="000D1A80" w14:paraId="4E0CAEEA" w14:textId="77777777" w:rsidTr="00CC5852">
        <w:trPr>
          <w:trHeight w:val="1174"/>
          <w:jc w:val="center"/>
        </w:trPr>
        <w:tc>
          <w:tcPr>
            <w:tcW w:w="661" w:type="dxa"/>
            <w:tcBorders>
              <w:top w:val="single" w:sz="18" w:space="0" w:color="auto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6D312FA5" w14:textId="77777777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  <w:r w:rsidRPr="000D1A80">
              <w:rPr>
                <w:rFonts w:ascii="Open Sans Light" w:eastAsia="Times New Roman" w:hAnsi="Open Sans Light" w:cs="Open Sans Light"/>
                <w:sz w:val="20"/>
                <w:szCs w:val="20"/>
              </w:rPr>
              <w:t>8</w:t>
            </w:r>
          </w:p>
        </w:tc>
        <w:tc>
          <w:tcPr>
            <w:tcW w:w="2667" w:type="dxa"/>
            <w:tcBorders>
              <w:top w:val="single" w:sz="18" w:space="0" w:color="auto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12FDB219" w14:textId="34949464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306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2E26CF27" w14:textId="430D96DC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21E5D9D8" w14:textId="7B615F01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09E302AC" w14:textId="6186B33B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29A624F4" w14:textId="0796C0AB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320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288A23CA" w14:textId="3D6A189E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568BC729" w14:textId="2A3F3D97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4B64545F" w14:textId="572A9BAD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65E45D22" w14:textId="18A3232D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519" w:type="dxa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50D823" w14:textId="45893B55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2B807355" w14:textId="3CB5F862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79D55BB1" w14:textId="2C068C8A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04D5DFE9" w14:textId="124A41CF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519" w:type="dxa"/>
            <w:tcBorders>
              <w:top w:val="single" w:sz="18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69FB7C" w14:textId="45CB541A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3FE1881F" w14:textId="2466423D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4A2FD4B5" w14:textId="0207DB02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1BFB991B" w14:textId="02697BBA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520" w:type="dxa"/>
            <w:tcBorders>
              <w:top w:val="single" w:sz="18" w:space="0" w:color="auto"/>
              <w:left w:val="nil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0374DA27" w14:textId="23BC3131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34E1C6F0" w14:textId="05B7EC22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5499A493" w14:textId="7BEA7D2F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1E2D61C6" w14:textId="6DD1740D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</w:tr>
      <w:tr w:rsidR="00CC5852" w:rsidRPr="000D1A80" w14:paraId="65835933" w14:textId="77777777" w:rsidTr="00CC5852">
        <w:trPr>
          <w:trHeight w:val="1117"/>
          <w:jc w:val="center"/>
        </w:trPr>
        <w:tc>
          <w:tcPr>
            <w:tcW w:w="3328" w:type="dxa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47B30A3E" w14:textId="175DF9DB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  <w:r w:rsidRPr="000D1A80">
              <w:rPr>
                <w:rFonts w:ascii="Open Sans Light" w:eastAsia="Times New Roman" w:hAnsi="Open Sans Light" w:cs="Open Sans Light"/>
                <w:sz w:val="20"/>
                <w:szCs w:val="20"/>
              </w:rPr>
              <w:t>Close out – hand back from work activity to operations</w:t>
            </w:r>
          </w:p>
        </w:tc>
        <w:tc>
          <w:tcPr>
            <w:tcW w:w="3067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410B402F" w14:textId="0B470607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67AA32FF" w14:textId="3EBEE840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07735E5F" w14:textId="3CE0B172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3A9CCFF4" w14:textId="13044639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3209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79C3E82F" w14:textId="2606AA16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6BAF3C0C" w14:textId="68B7DC5D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7DE48330" w14:textId="708DDBD6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2CE29EE8" w14:textId="0D378AD8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519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C2F5C2" w14:textId="26D63BBD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2D5ACB86" w14:textId="03BE8F24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0F3EA86D" w14:textId="40860483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0CF6E6E7" w14:textId="7067E469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519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44866" w14:textId="5CB293A4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565A33AA" w14:textId="49D6F263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5D7CECF5" w14:textId="561DAAD0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7704DD5E" w14:textId="4B2EC827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  <w:tc>
          <w:tcPr>
            <w:tcW w:w="520" w:type="dxa"/>
            <w:tcBorders>
              <w:top w:val="single" w:sz="18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6D8E8FBA" w14:textId="5CC14ACC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112CBD6C" w14:textId="7E5F4AA6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7C6B8C9B" w14:textId="28BFBAA4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  <w:p w14:paraId="10AD5ADC" w14:textId="5E67F4A0" w:rsidR="00CC5852" w:rsidRPr="000D1A80" w:rsidRDefault="00CC5852" w:rsidP="00CC5852">
            <w:pPr>
              <w:spacing w:after="0" w:line="240" w:lineRule="auto"/>
              <w:jc w:val="center"/>
              <w:rPr>
                <w:rFonts w:ascii="Open Sans Light" w:eastAsia="Times New Roman" w:hAnsi="Open Sans Light" w:cs="Open Sans Light"/>
                <w:sz w:val="20"/>
                <w:szCs w:val="20"/>
              </w:rPr>
            </w:pPr>
          </w:p>
        </w:tc>
      </w:tr>
    </w:tbl>
    <w:p w14:paraId="1401C7B0" w14:textId="77777777" w:rsidR="00312178" w:rsidRDefault="00312178" w:rsidP="00312178">
      <w:pPr>
        <w:spacing w:after="0"/>
        <w:ind w:right="-916"/>
      </w:pPr>
    </w:p>
    <w:sectPr w:rsidR="00312178" w:rsidSect="001B69DC">
      <w:headerReference w:type="default" r:id="rId11"/>
      <w:pgSz w:w="11906" w:h="16838" w:code="9"/>
      <w:pgMar w:top="693" w:right="1440" w:bottom="630" w:left="1440" w:header="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983FE7" w14:textId="77777777" w:rsidR="008C2059" w:rsidRDefault="008C2059" w:rsidP="00A36D1D">
      <w:pPr>
        <w:spacing w:after="0" w:line="240" w:lineRule="auto"/>
      </w:pPr>
      <w:r>
        <w:separator/>
      </w:r>
    </w:p>
  </w:endnote>
  <w:endnote w:type="continuationSeparator" w:id="0">
    <w:p w14:paraId="3A0714A7" w14:textId="77777777" w:rsidR="008C2059" w:rsidRDefault="008C2059" w:rsidP="00A36D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F33D98" w14:textId="77777777" w:rsidR="008C2059" w:rsidRDefault="008C2059" w:rsidP="00A36D1D">
      <w:pPr>
        <w:spacing w:after="0" w:line="240" w:lineRule="auto"/>
      </w:pPr>
      <w:r>
        <w:separator/>
      </w:r>
    </w:p>
  </w:footnote>
  <w:footnote w:type="continuationSeparator" w:id="0">
    <w:p w14:paraId="6AEAF5A6" w14:textId="77777777" w:rsidR="008C2059" w:rsidRDefault="008C2059" w:rsidP="00A36D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50BA1" w14:textId="1F8B7A91" w:rsidR="00486817" w:rsidRDefault="00486817">
    <w:pPr>
      <w:pStyle w:val="Header"/>
    </w:pPr>
  </w:p>
  <w:p w14:paraId="44E9CD6A" w14:textId="7FC5F9A4" w:rsidR="00486817" w:rsidRDefault="00486817">
    <w:pPr>
      <w:pStyle w:val="Header"/>
    </w:pPr>
  </w:p>
  <w:p w14:paraId="63016D24" w14:textId="6906FA8B" w:rsidR="00486817" w:rsidRDefault="00486817">
    <w:pPr>
      <w:pStyle w:val="Header"/>
    </w:pPr>
    <w:r w:rsidRPr="00A36D1D">
      <w:rPr>
        <w:rFonts w:ascii="Arial" w:hAnsi="Arial" w:cs="Arial"/>
        <w:b/>
        <w:noProof/>
        <w:color w:val="auto"/>
        <w:sz w:val="52"/>
      </w:rPr>
      <w:drawing>
        <wp:anchor distT="0" distB="0" distL="114300" distR="114300" simplePos="0" relativeHeight="251659264" behindDoc="0" locked="0" layoutInCell="1" allowOverlap="1" wp14:anchorId="29FA29CE" wp14:editId="1CEF8DA6">
          <wp:simplePos x="0" y="0"/>
          <wp:positionH relativeFrom="column">
            <wp:posOffset>4761781</wp:posOffset>
          </wp:positionH>
          <wp:positionV relativeFrom="paragraph">
            <wp:posOffset>94890</wp:posOffset>
          </wp:positionV>
          <wp:extent cx="1866265" cy="480060"/>
          <wp:effectExtent l="0" t="0" r="635" b="0"/>
          <wp:wrapNone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" name="Picture 20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6265" cy="4800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490A9EC" w14:textId="70783F23" w:rsidR="00486817" w:rsidRDefault="00486817">
    <w:pPr>
      <w:pStyle w:val="Header"/>
    </w:pPr>
    <w:r w:rsidRPr="00A36D1D">
      <w:rPr>
        <w:rFonts w:ascii="Arial" w:hAnsi="Arial" w:cs="Arial"/>
        <w:b/>
        <w:color w:val="auto"/>
        <w:sz w:val="52"/>
      </w:rPr>
      <w:t>J</w:t>
    </w:r>
    <w:r>
      <w:rPr>
        <w:rFonts w:ascii="Arial" w:hAnsi="Arial" w:cs="Arial"/>
        <w:b/>
        <w:color w:val="auto"/>
        <w:sz w:val="52"/>
      </w:rPr>
      <w:t>OB SAFETY ANALYSI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MzMyBZIWpqYmJko6SsGpxcWZ+XkgBYYGtQByxv1mLQAAAA=="/>
  </w:docVars>
  <w:rsids>
    <w:rsidRoot w:val="001741F0"/>
    <w:rsid w:val="000D1A80"/>
    <w:rsid w:val="001741F0"/>
    <w:rsid w:val="001B69DC"/>
    <w:rsid w:val="00312178"/>
    <w:rsid w:val="0033648E"/>
    <w:rsid w:val="00454D4C"/>
    <w:rsid w:val="00486817"/>
    <w:rsid w:val="00546952"/>
    <w:rsid w:val="00587261"/>
    <w:rsid w:val="006232F3"/>
    <w:rsid w:val="007140B1"/>
    <w:rsid w:val="008C2059"/>
    <w:rsid w:val="009D7713"/>
    <w:rsid w:val="00A36D1D"/>
    <w:rsid w:val="00B8467D"/>
    <w:rsid w:val="00BE657A"/>
    <w:rsid w:val="00CC5852"/>
    <w:rsid w:val="00EA3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889F47B"/>
  <w15:docId w15:val="{D9D82475-62B7-4AE9-8452-7FBFF5B7A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21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21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1217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36D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6D1D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A36D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6D1D"/>
    <w:rPr>
      <w:rFonts w:ascii="Calibri" w:eastAsia="Calibri" w:hAnsi="Calibri" w:cs="Calibri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4868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68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6817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68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6817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68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817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079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CC388A0404DA4BB62701B5B083ADB5" ma:contentTypeVersion="10" ma:contentTypeDescription="Create a new document." ma:contentTypeScope="" ma:versionID="57624f3324bb80358a35ac161465e883">
  <xsd:schema xmlns:xsd="http://www.w3.org/2001/XMLSchema" xmlns:xs="http://www.w3.org/2001/XMLSchema" xmlns:p="http://schemas.microsoft.com/office/2006/metadata/properties" xmlns:ns3="54e68ac8-3dbd-47a0-8e02-667c1c1a971f" xmlns:ns4="50257087-eed2-4c8f-843d-31e061bdaf41" targetNamespace="http://schemas.microsoft.com/office/2006/metadata/properties" ma:root="true" ma:fieldsID="04ce2c528c73a1e133da4e6a3957ab8a" ns3:_="" ns4:_="">
    <xsd:import namespace="54e68ac8-3dbd-47a0-8e02-667c1c1a971f"/>
    <xsd:import namespace="50257087-eed2-4c8f-843d-31e061bdaf4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LengthInSeconds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e68ac8-3dbd-47a0-8e02-667c1c1a97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257087-eed2-4c8f-843d-31e061bda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185B57-D9B6-43E3-BAA9-E4BDCA2099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E94AC59-C8C4-45E0-8C01-7B9FA37F6A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68E1BB-5592-4BE4-BD09-EBDA92BEB3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e68ac8-3dbd-47a0-8e02-667c1c1a971f"/>
    <ds:schemaRef ds:uri="50257087-eed2-4c8f-843d-31e061bdaf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9</Words>
  <Characters>623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ristchurch City Council</Company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, Urshula</dc:creator>
  <cp:keywords/>
  <cp:lastModifiedBy>Madison-Jones, Jane</cp:lastModifiedBy>
  <cp:revision>2</cp:revision>
  <dcterms:created xsi:type="dcterms:W3CDTF">2023-09-20T23:53:00Z</dcterms:created>
  <dcterms:modified xsi:type="dcterms:W3CDTF">2023-09-20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CC388A0404DA4BB62701B5B083ADB5</vt:lpwstr>
  </property>
  <property fmtid="{D5CDD505-2E9C-101B-9397-08002B2CF9AE}" pid="3" name="GrammarlyDocumentId">
    <vt:lpwstr>2249b9e926066c399348579a2bd08ca8df67b68361a7c9e3a17a7811beb2bba0</vt:lpwstr>
  </property>
  <property fmtid="{D5CDD505-2E9C-101B-9397-08002B2CF9AE}" pid="4" name="MSIP_Label_7e2fa23e-ce40-480d-ba76-e47fab8472f8_Enabled">
    <vt:lpwstr>true</vt:lpwstr>
  </property>
  <property fmtid="{D5CDD505-2E9C-101B-9397-08002B2CF9AE}" pid="5" name="MSIP_Label_7e2fa23e-ce40-480d-ba76-e47fab8472f8_SetDate">
    <vt:lpwstr>2023-09-20T23:53:47Z</vt:lpwstr>
  </property>
  <property fmtid="{D5CDD505-2E9C-101B-9397-08002B2CF9AE}" pid="6" name="MSIP_Label_7e2fa23e-ce40-480d-ba76-e47fab8472f8_Method">
    <vt:lpwstr>Standard</vt:lpwstr>
  </property>
  <property fmtid="{D5CDD505-2E9C-101B-9397-08002B2CF9AE}" pid="7" name="MSIP_Label_7e2fa23e-ce40-480d-ba76-e47fab8472f8_Name">
    <vt:lpwstr>Open</vt:lpwstr>
  </property>
  <property fmtid="{D5CDD505-2E9C-101B-9397-08002B2CF9AE}" pid="8" name="MSIP_Label_7e2fa23e-ce40-480d-ba76-e47fab8472f8_SiteId">
    <vt:lpwstr>45c97e4e-bd8d-4ddc-bd6e-2d62daa2a011</vt:lpwstr>
  </property>
  <property fmtid="{D5CDD505-2E9C-101B-9397-08002B2CF9AE}" pid="9" name="MSIP_Label_7e2fa23e-ce40-480d-ba76-e47fab8472f8_ActionId">
    <vt:lpwstr>5b03b9ec-e735-4ac1-a48d-9b71b10666b0</vt:lpwstr>
  </property>
  <property fmtid="{D5CDD505-2E9C-101B-9397-08002B2CF9AE}" pid="10" name="MSIP_Label_7e2fa23e-ce40-480d-ba76-e47fab8472f8_ContentBits">
    <vt:lpwstr>0</vt:lpwstr>
  </property>
</Properties>
</file>